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811CD" w14:textId="77777777" w:rsidR="00EF3EF9" w:rsidRPr="00C20BBA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059811CE" w14:textId="0EE0D6E3" w:rsidR="00EF3EF9" w:rsidRPr="00C20BBA" w:rsidRDefault="00C20B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059811CF" w14:textId="77777777" w:rsidR="00EF3EF9" w:rsidRPr="00C20BBA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9811D0" w14:textId="77777777" w:rsidR="00EF3EF9" w:rsidRPr="00C20BBA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9811D1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20BBA">
        <w:rPr>
          <w:rFonts w:eastAsia="Arial"/>
          <w:lang w:eastAsia="en-US" w:bidi="en-US"/>
        </w:rPr>
        <w:t>Contact Name</w:t>
      </w:r>
    </w:p>
    <w:p w14:paraId="059811D2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20BBA">
        <w:rPr>
          <w:rFonts w:eastAsia="Arial"/>
          <w:lang w:eastAsia="en-US" w:bidi="en-US"/>
        </w:rPr>
        <w:t>Address</w:t>
      </w:r>
    </w:p>
    <w:p w14:paraId="059811D3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20BBA">
        <w:rPr>
          <w:rFonts w:eastAsia="Arial"/>
          <w:lang w:eastAsia="en-US" w:bidi="en-US"/>
        </w:rPr>
        <w:t>Address2</w:t>
      </w:r>
      <w:r w:rsidRPr="00C20BBA">
        <w:rPr>
          <w:rFonts w:eastAsia="Arial"/>
          <w:lang w:eastAsia="en-US" w:bidi="en-US"/>
        </w:rPr>
        <w:tab/>
      </w:r>
    </w:p>
    <w:p w14:paraId="059811D4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20BBA">
        <w:rPr>
          <w:rFonts w:eastAsia="Arial"/>
          <w:lang w:eastAsia="en-US" w:bidi="en-US"/>
        </w:rPr>
        <w:t>City, State/Province</w:t>
      </w:r>
    </w:p>
    <w:p w14:paraId="059811D5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20BBA">
        <w:rPr>
          <w:rFonts w:eastAsia="Arial"/>
          <w:lang w:eastAsia="en-US" w:bidi="en-US"/>
        </w:rPr>
        <w:t>Zip/Postal Code</w:t>
      </w:r>
    </w:p>
    <w:p w14:paraId="059811D6" w14:textId="77777777" w:rsidR="00EF3EF9" w:rsidRPr="00C20BBA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59811D7" w14:textId="77777777" w:rsidR="00EF3EF9" w:rsidRPr="00C20BBA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59811D8" w14:textId="77777777" w:rsidR="00EF3EF9" w:rsidRPr="00C20BBA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059811DA" w14:textId="1DDA17FA" w:rsidR="00EF3EF9" w:rsidRPr="00070FAA" w:rsidRDefault="00C20BBA" w:rsidP="00070FAA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070FA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D940A1" w:rsidRPr="00070FA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: NOTICE TO TERMINATE TENANCY-AT-WILL</w:t>
      </w:r>
    </w:p>
    <w:p w14:paraId="059811DB" w14:textId="52D69A33" w:rsidR="00EF3EF9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DE68234" w14:textId="77777777" w:rsidR="00070FAA" w:rsidRPr="00C20BBA" w:rsidRDefault="00070F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059811DC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20BBA">
        <w:rPr>
          <w:rFonts w:eastAsia="Arial"/>
          <w:color w:val="000000"/>
          <w:lang w:eastAsia="en-US" w:bidi="en-US"/>
        </w:rPr>
        <w:t>Dear [CONTACT NAME],</w:t>
      </w:r>
    </w:p>
    <w:p w14:paraId="059811DD" w14:textId="77777777" w:rsidR="00EF3EF9" w:rsidRPr="00C20BBA" w:rsidRDefault="00EF3EF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59811DE" w14:textId="631FA7CB" w:rsidR="00EF3EF9" w:rsidRPr="00C20BBA" w:rsidRDefault="00D940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ake notice that pursuant to the provisions of paragraph </w:t>
      </w:r>
      <w:r w:rsidRPr="00C20BBA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[NUMBER]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of that certain Lease under which you hold tenancy of the premises</w:t>
      </w:r>
      <w:r w:rsidR="00705EF5" w:rsidRPr="00705EF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705EF5"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described</w:t>
      </w:r>
      <w:r w:rsidR="00705EF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below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, I have </w:t>
      </w:r>
      <w:r w:rsidR="001835D1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chosen 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o terminate said lease as of </w:t>
      </w:r>
      <w:r w:rsidRPr="00C20BBA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[DATE]</w:t>
      </w:r>
      <w:r w:rsidR="001835D1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 xml:space="preserve">. This action is being </w:t>
      </w:r>
      <w:r w:rsidR="004D2B97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implemented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because [SET FORTH REASON FOR TERMINATION] and </w:t>
      </w:r>
      <w:r w:rsidR="00CA2C87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o 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you are hereby required to </w:t>
      </w:r>
      <w:r w:rsidR="00157DA4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vacate 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nd deliver up possession of the premises on or before the above</w:t>
      </w:r>
      <w:r w:rsidR="00DC149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-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entioned date.</w:t>
      </w:r>
    </w:p>
    <w:p w14:paraId="059811DF" w14:textId="77777777" w:rsidR="00EF3EF9" w:rsidRPr="00C20BBA" w:rsidRDefault="00EF3EF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059811E0" w14:textId="707D3340" w:rsidR="00EF3EF9" w:rsidRPr="00C20BBA" w:rsidRDefault="00D940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="00E97916"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ease 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mentioned</w:t>
      </w:r>
      <w:r w:rsidR="00E97916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E97916"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bove</w:t>
      </w:r>
      <w:r w:rsidR="005C688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 w:rsidR="005C6885" w:rsidRPr="005C6885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="005C6885"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dated </w:t>
      </w:r>
      <w:r w:rsidR="005C6885" w:rsidRPr="00C20BBA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[DATE]</w:t>
      </w:r>
      <w:r w:rsidR="005C6885">
        <w:rPr>
          <w:rFonts w:ascii="Times New Roman" w:eastAsia="Arial" w:hAnsi="Times New Roman" w:cs="Times New Roman"/>
          <w:sz w:val="24"/>
          <w:szCs w:val="24"/>
          <w:lang w:eastAsia="en-US" w:bidi="en-US"/>
        </w:rPr>
        <w:t>,</w:t>
      </w:r>
      <w:r w:rsidR="00F74951"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is between </w:t>
      </w:r>
      <w:r w:rsidRPr="00C20BBA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>[NAME]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, as </w:t>
      </w:r>
      <w:r w:rsidR="00973A6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essor, and </w:t>
      </w:r>
      <w:r w:rsidRPr="00C20BBA">
        <w:rPr>
          <w:rFonts w:ascii="Times New Roman" w:eastAsia="Arial" w:hAnsi="Times New Roman" w:cs="Times New Roman"/>
          <w:color w:val="000000"/>
          <w:sz w:val="24"/>
          <w:szCs w:val="24"/>
          <w:lang w:eastAsia="en-US" w:bidi="en-US"/>
        </w:rPr>
        <w:t xml:space="preserve">[CONTACT NAME] 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as </w:t>
      </w:r>
      <w:r w:rsidR="00973A68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e </w:t>
      </w: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essee, and covers the property commonly known as:</w:t>
      </w:r>
    </w:p>
    <w:p w14:paraId="059811E1" w14:textId="77777777" w:rsidR="00EF3EF9" w:rsidRPr="00C20BBA" w:rsidRDefault="00D940A1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C20BB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               </w:t>
      </w:r>
    </w:p>
    <w:p w14:paraId="60ED5344" w14:textId="12509EA9" w:rsidR="00101AB2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C20BBA">
        <w:rPr>
          <w:rFonts w:eastAsia="Arial"/>
          <w:color w:val="000000"/>
          <w:lang w:eastAsia="en-US" w:bidi="en-US"/>
        </w:rPr>
        <w:t>[DESCRIBE]</w:t>
      </w:r>
      <w:r w:rsidRPr="00C20BBA">
        <w:rPr>
          <w:rFonts w:eastAsia="Arial"/>
          <w:lang w:eastAsia="en-US" w:bidi="en-US"/>
        </w:rPr>
        <w:br/>
      </w:r>
    </w:p>
    <w:p w14:paraId="03DAD0E9" w14:textId="77777777" w:rsidR="002A15D2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</w:pPr>
      <w:r w:rsidRPr="00C20BBA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Your co</w:t>
      </w:r>
      <w:r w:rsidR="00101AB2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opera</w:t>
      </w:r>
      <w:r w:rsidRPr="00C20BBA">
        <w:rPr>
          <w:rStyle w:val="HTMLTypewriter"/>
          <w:rFonts w:ascii="Times New Roman" w:eastAsia="Arial" w:hAnsi="Times New Roman" w:cs="Times New Roman"/>
          <w:sz w:val="24"/>
          <w:szCs w:val="24"/>
          <w:lang w:val="en-GB" w:eastAsia="en-US" w:bidi="en-US"/>
        </w:rPr>
        <w:t>tion would be much appreciated.</w:t>
      </w:r>
    </w:p>
    <w:p w14:paraId="20172AD2" w14:textId="77777777" w:rsidR="00070FAA" w:rsidRDefault="00070F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9811E2" w14:textId="7EE3740A" w:rsidR="00EF3EF9" w:rsidRPr="00C20BBA" w:rsidRDefault="00070FA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Please d</w:t>
      </w:r>
      <w:r w:rsidR="002A15D2">
        <w:rPr>
          <w:rFonts w:eastAsia="Arial"/>
          <w:lang w:eastAsia="en-US" w:bidi="en-US"/>
        </w:rPr>
        <w:t>o not hesitate to contact me should you have any questions</w:t>
      </w:r>
      <w:r w:rsidR="00D940A1" w:rsidRPr="00C20BBA">
        <w:rPr>
          <w:rFonts w:eastAsia="Arial"/>
          <w:lang w:eastAsia="en-US" w:bidi="en-US"/>
        </w:rPr>
        <w:br/>
      </w:r>
      <w:r w:rsidR="00D940A1" w:rsidRPr="00C20BBA">
        <w:rPr>
          <w:rFonts w:eastAsia="Arial"/>
          <w:lang w:eastAsia="en-US" w:bidi="en-US"/>
        </w:rPr>
        <w:br/>
      </w:r>
      <w:r w:rsidR="00D940A1" w:rsidRPr="00C20BBA">
        <w:rPr>
          <w:rFonts w:eastAsia="Arial"/>
          <w:lang w:eastAsia="en-US" w:bidi="en-US"/>
        </w:rPr>
        <w:br/>
      </w:r>
      <w:r w:rsidR="00C20BBA">
        <w:rPr>
          <w:rFonts w:eastAsia="Arial"/>
          <w:lang w:eastAsia="en-US" w:bidi="en-US"/>
        </w:rPr>
        <w:t>Kind Regards</w:t>
      </w:r>
      <w:r w:rsidR="00D940A1" w:rsidRPr="00C20BBA">
        <w:rPr>
          <w:rFonts w:eastAsia="Arial"/>
          <w:lang w:eastAsia="en-US" w:bidi="en-US"/>
        </w:rPr>
        <w:t>,</w:t>
      </w:r>
    </w:p>
    <w:p w14:paraId="059811E3" w14:textId="77777777" w:rsidR="00EF3EF9" w:rsidRPr="00C20BBA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9811E5" w14:textId="3AF556F9" w:rsidR="00EF3EF9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71166AEA" w14:textId="5D2F98A3" w:rsidR="001005FF" w:rsidRDefault="001005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FF935D" w14:textId="38C50AB6" w:rsidR="00025183" w:rsidRDefault="000251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BC106CC" w14:textId="77777777" w:rsidR="001005FF" w:rsidRPr="00C20BBA" w:rsidRDefault="001005F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9811E6" w14:textId="77777777" w:rsidR="00EF3EF9" w:rsidRPr="00C20BBA" w:rsidRDefault="00EF3E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59811E7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C20BBA">
        <w:rPr>
          <w:rFonts w:eastAsia="Arial"/>
          <w:lang w:eastAsia="en-US" w:bidi="en-US"/>
        </w:rPr>
        <w:t>[YOUR NAME]</w:t>
      </w:r>
    </w:p>
    <w:p w14:paraId="059811E8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20BBA">
        <w:rPr>
          <w:rFonts w:eastAsia="Arial"/>
          <w:color w:val="000000"/>
          <w:lang w:eastAsia="en-US" w:bidi="en-US"/>
        </w:rPr>
        <w:t>[YOUR TITLE]</w:t>
      </w:r>
    </w:p>
    <w:p w14:paraId="059811E9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20BBA">
        <w:rPr>
          <w:rFonts w:eastAsia="Arial"/>
          <w:color w:val="000000"/>
          <w:lang w:eastAsia="en-US" w:bidi="en-US"/>
        </w:rPr>
        <w:t>[YOUR PHONE NUMBER]</w:t>
      </w:r>
    </w:p>
    <w:p w14:paraId="059811EA" w14:textId="77777777" w:rsidR="00EF3EF9" w:rsidRPr="00C20BBA" w:rsidRDefault="00D940A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C20BBA">
        <w:rPr>
          <w:rFonts w:eastAsia="Arial"/>
          <w:color w:val="000000"/>
          <w:lang w:eastAsia="en-US" w:bidi="en-US"/>
        </w:rPr>
        <w:t xml:space="preserve">[YOUREMAIL@YOURCOMPANY.COM] </w:t>
      </w:r>
    </w:p>
    <w:sectPr w:rsidR="00EF3EF9" w:rsidRPr="00C20BBA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9629F" w14:textId="77777777" w:rsidR="00B167D0" w:rsidRDefault="00B167D0">
      <w:r>
        <w:separator/>
      </w:r>
    </w:p>
  </w:endnote>
  <w:endnote w:type="continuationSeparator" w:id="0">
    <w:p w14:paraId="675E769F" w14:textId="77777777" w:rsidR="00B167D0" w:rsidRDefault="00B16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811EE" w14:textId="77777777" w:rsidR="00EF3EF9" w:rsidRDefault="00D940A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059811EF" w14:textId="77777777" w:rsidR="00EF3EF9" w:rsidRDefault="00D940A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059811F0" w14:textId="77777777" w:rsidR="00EF3EF9" w:rsidRDefault="00D940A1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059811F1" w14:textId="77777777" w:rsidR="00EF3EF9" w:rsidRDefault="00672217">
    <w:pPr>
      <w:pStyle w:val="Footer"/>
      <w:tabs>
        <w:tab w:val="center" w:pos="4680"/>
        <w:tab w:val="left" w:pos="6045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D940A1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A1A83" w14:textId="77777777" w:rsidR="00B167D0" w:rsidRDefault="00B167D0">
      <w:r>
        <w:separator/>
      </w:r>
    </w:p>
  </w:footnote>
  <w:footnote w:type="continuationSeparator" w:id="0">
    <w:p w14:paraId="261BD3B3" w14:textId="77777777" w:rsidR="00B167D0" w:rsidRDefault="00B16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811ED" w14:textId="77777777" w:rsidR="00EF3EF9" w:rsidRDefault="00EF3EF9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TWyNLcEsixMTJV0lIJTi4sz8/NACoxqASHoUNwsAAAA"/>
    <w:docVar w:name="Description" w:val="Are you a landlord needing to terminate a tenancy-at-will? Try this template. For more Property document templates, browse this awesome list. https://www.templateguru.co.za/templates/real-estate/"/>
    <w:docVar w:name="Excerpt" w:val="I have chosen to terminate said lease as of [DATE]. This action is being implemented because [SET FORTH REASON FOR TERMINATION] and so you are hereby required to vacate and deliver up possession of the premises on or before the above-mentioned date."/>
    <w:docVar w:name="Source" w:val="www.landlordslegelcenter.com"/>
    <w:docVar w:name="Tags" w:val="notice to terminate tenancy-at-will template, notice to terminate tenancy-at-will example, lease, entrepreneur, entrepreneurship, business documents, property"/>
  </w:docVars>
  <w:rsids>
    <w:rsidRoot w:val="00EF3EF9"/>
    <w:rsid w:val="00025183"/>
    <w:rsid w:val="00070FAA"/>
    <w:rsid w:val="001005FF"/>
    <w:rsid w:val="00101AB2"/>
    <w:rsid w:val="00146137"/>
    <w:rsid w:val="00157DA4"/>
    <w:rsid w:val="001835D1"/>
    <w:rsid w:val="002A15D2"/>
    <w:rsid w:val="00473F6C"/>
    <w:rsid w:val="004D2B97"/>
    <w:rsid w:val="005C6885"/>
    <w:rsid w:val="00672217"/>
    <w:rsid w:val="00705EF5"/>
    <w:rsid w:val="008C0A76"/>
    <w:rsid w:val="00973A68"/>
    <w:rsid w:val="00B167D0"/>
    <w:rsid w:val="00B45E1D"/>
    <w:rsid w:val="00BB1BE1"/>
    <w:rsid w:val="00C20BBA"/>
    <w:rsid w:val="00C64730"/>
    <w:rsid w:val="00CA2C87"/>
    <w:rsid w:val="00CE6749"/>
    <w:rsid w:val="00D940A1"/>
    <w:rsid w:val="00DC149A"/>
    <w:rsid w:val="00E97916"/>
    <w:rsid w:val="00EF3EF9"/>
    <w:rsid w:val="00F74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811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759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18T08:55:00Z</dcterms:created>
  <dcterms:modified xsi:type="dcterms:W3CDTF">2019-10-21T19:17:00Z</dcterms:modified>
  <cp:category/>
</cp:coreProperties>
</file>